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</w:pPr>
      <w:r>
        <w:t xml:space="preserve">drwxr–r– … australia</w:t>
      </w:r>
    </w:p>
    <w:p>
      <w:pPr>
        <w:numPr>
          <w:ilvl w:val="0"/>
          <w:numId w:val="1004"/>
        </w:numPr>
      </w:pPr>
      <w:r>
        <w:t xml:space="preserve">drwx–x–x … play</w:t>
      </w:r>
    </w:p>
    <w:p>
      <w:pPr>
        <w:numPr>
          <w:ilvl w:val="0"/>
          <w:numId w:val="1004"/>
        </w:numPr>
      </w:pPr>
      <w:r>
        <w:t xml:space="preserve">-r-xr–r– … my_os</w:t>
      </w:r>
    </w:p>
    <w:p>
      <w:pPr>
        <w:numPr>
          <w:ilvl w:val="0"/>
          <w:numId w:val="1004"/>
        </w:numPr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 пострани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 умолчанию 10 первых строк файла или n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следних n стро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 исходная_директория целевая_директ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 имя_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 старый_файл новы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(переименование) каталогов</w:t>
            </w:r>
          </w:p>
        </w:tc>
      </w:tr>
    </w:tbl>
    <w:bookmarkEnd w:id="22"/>
    <w:bookmarkEnd w:id="23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м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Для копирования файлов и каталогов будем использовать команду</w:t>
      </w:r>
      <w:r>
        <w:t xml:space="preserve"> </w:t>
      </w:r>
      <w:r>
        <w:rPr>
          <w:rStyle w:val="VerbatimChar"/>
        </w:rPr>
        <w:t xml:space="preserve">cp [-опции] исходный_файл целевой_файл</w:t>
      </w:r>
      <w:r>
        <w:t xml:space="preserve">, а для их перемещения и переименования будем использовать команду</w:t>
      </w:r>
      <w:r>
        <w:t xml:space="preserve"> </w:t>
      </w:r>
      <w:r>
        <w:rPr>
          <w:rStyle w:val="VerbatimChar"/>
        </w:rPr>
        <w:t xml:space="preserve">mv [-опции] старый_файл новый_файл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Копирование файла в текущем каталоге</w:t>
      </w:r>
      <w:r>
        <w:t xml:space="preserve"> </w:t>
      </w:r>
      <w:r>
        <w:t xml:space="preserve">- скопировать файл ~/abc1 в файл april и в файл may (рис. 1).</w:t>
      </w:r>
    </w:p>
    <w:p>
      <w:pPr>
        <w:pStyle w:val="CaptionedFigure"/>
      </w:pPr>
      <w:r>
        <w:drawing>
          <wp:inline>
            <wp:extent cx="5334000" cy="821493"/>
            <wp:effectExtent b="0" l="0" r="0" t="0"/>
            <wp:docPr descr="Рис. 1: Копирование файла в текущем каталог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- скопировать файлы april и may в каталог monthly (рис. 2).</w:t>
      </w:r>
    </w:p>
    <w:p>
      <w:pPr>
        <w:pStyle w:val="CaptionedFigure"/>
      </w:pPr>
      <w:r>
        <w:drawing>
          <wp:inline>
            <wp:extent cx="5334000" cy="783076"/>
            <wp:effectExtent b="0" l="0" r="0" t="0"/>
            <wp:docPr descr="Рис. 2: Копирование нескольких файлов в каталог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- скопировать файл monthly/may в файл с именем june (рис. 3).</w:t>
      </w:r>
    </w:p>
    <w:p>
      <w:pPr>
        <w:pStyle w:val="CaptionedFigure"/>
      </w:pPr>
      <w:r>
        <w:drawing>
          <wp:inline>
            <wp:extent cx="5334000" cy="428071"/>
            <wp:effectExtent b="0" l="0" r="0" t="0"/>
            <wp:docPr descr="Рис. 3: 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- скопировать каталог monthly в каталог monthly.00, скопировать каталог monthly.00 в каталог /tmp (рис. 4).</w:t>
      </w:r>
    </w:p>
    <w:p>
      <w:pPr>
        <w:pStyle w:val="CaptionedFigure"/>
      </w:pPr>
      <w:r>
        <w:drawing>
          <wp:inline>
            <wp:extent cx="5334000" cy="2891859"/>
            <wp:effectExtent b="0" l="0" r="0" t="0"/>
            <wp:docPr descr="Рис. 4: Копирование каталогов в текущем и произвольном каталогах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и произвольном каталогах</w:t>
      </w:r>
    </w:p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- изменить название файла april на july в домашнем каталоге.</w:t>
      </w:r>
      <w:r>
        <w:t xml:space="preserve"> </w:t>
      </w: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- переместить файл july в каталог monthly.00(рис. 5).</w:t>
      </w:r>
    </w:p>
    <w:p>
      <w:pPr>
        <w:pStyle w:val="CaptionedFigure"/>
      </w:pPr>
      <w:r>
        <w:drawing>
          <wp:inline>
            <wp:extent cx="5334000" cy="662466"/>
            <wp:effectExtent b="0" l="0" r="0" t="0"/>
            <wp:docPr descr="Рис. 5: Переименование и перемещение файлов в другой каталог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 и перемещение файлов в другой каталог</w:t>
      </w:r>
    </w:p>
    <w:p>
      <w:pPr>
        <w:pStyle w:val="BodyText"/>
      </w:pP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- переименовать каталог monthly.00 в monthly.01.</w:t>
      </w:r>
      <w:r>
        <w:t xml:space="preserve"> </w:t>
      </w: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- переместить каталог monthly.01 в каталог reports.</w:t>
      </w:r>
      <w:r>
        <w:t xml:space="preserve"> </w:t>
      </w: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- переименовать каталог reports/monthly.01 в reports/monthly (рис. 6).</w:t>
      </w:r>
    </w:p>
    <w:p>
      <w:pPr>
        <w:pStyle w:val="CaptionedFigure"/>
      </w:pPr>
      <w:r>
        <w:drawing>
          <wp:inline>
            <wp:extent cx="5334000" cy="973984"/>
            <wp:effectExtent b="0" l="0" r="0" t="0"/>
            <wp:docPr descr="Рис. 6: Переименование и перемещение каталог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и перемещение каталога</w:t>
      </w:r>
    </w:p>
    <w:p>
      <w:pPr>
        <w:pStyle w:val="BodyText"/>
      </w:pPr>
      <w:r>
        <w:t xml:space="preserve">Создадим файл ~/may с правом выполнения для владельца, а затем лишим владельца прав на выполнение (рис. 7).</w:t>
      </w:r>
    </w:p>
    <w:p>
      <w:pPr>
        <w:pStyle w:val="CaptionedFigure"/>
      </w:pPr>
      <w:r>
        <w:drawing>
          <wp:inline>
            <wp:extent cx="5334000" cy="1209948"/>
            <wp:effectExtent b="0" l="0" r="0" t="0"/>
            <wp:docPr descr="Рис. 7: Установка прав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/usr/include/sys/io.h в домашний каталог и назовем его equipment. Если файла io.h нет, то используем любой другой файл в каталоге /usr/include/sys/ вместо него (рис. 8).</w:t>
      </w:r>
    </w:p>
    <w:p>
      <w:pPr>
        <w:pStyle w:val="CaptionedFigure"/>
      </w:pPr>
      <w:r>
        <w:drawing>
          <wp:inline>
            <wp:extent cx="5334000" cy="701691"/>
            <wp:effectExtent b="0" l="0" r="0" t="0"/>
            <wp:docPr descr="Рис. 8: Копирование файла io.h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o.h</w:t>
      </w:r>
    </w:p>
    <w:p>
      <w:pPr>
        <w:pStyle w:val="BodyText"/>
      </w:pPr>
      <w:r>
        <w:t xml:space="preserve">В домашнем каталоге создадим директорию ~/ski.plases и переместим файл equipment в новый каталог. После переименуем файл equiplist(рис. 9).</w:t>
      </w:r>
    </w:p>
    <w:p>
      <w:pPr>
        <w:pStyle w:val="CaptionedFigure"/>
      </w:pPr>
      <w:r>
        <w:drawing>
          <wp:inline>
            <wp:extent cx="5334000" cy="1102207"/>
            <wp:effectExtent b="0" l="0" r="0" t="0"/>
            <wp:docPr descr="Рис. 9: Создание директории, перемещение и переименование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, перемещение и переименование файла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 и назовем его equiplist2 (рис. 10).</w:t>
      </w:r>
    </w:p>
    <w:p>
      <w:pPr>
        <w:pStyle w:val="CaptionedFigure"/>
      </w:pPr>
      <w:r>
        <w:drawing>
          <wp:inline>
            <wp:extent cx="5334000" cy="1047236"/>
            <wp:effectExtent b="0" l="0" r="0" t="0"/>
            <wp:docPr descr="Рис. 10: Создание файла и копирование его в каталог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и копирование его в каталог</w:t>
      </w:r>
    </w:p>
    <w:p>
      <w:pPr>
        <w:pStyle w:val="BodyText"/>
      </w:pPr>
      <w:r>
        <w:t xml:space="preserve">Создадим каталог с именем equipment в каталоге ~/ski.plases. Затем переместим файлы ~/ski.plases/equiplist и equiplist2 в каталог ~/ski.plases/equipment (рис. 11).</w:t>
      </w:r>
    </w:p>
    <w:p>
      <w:pPr>
        <w:pStyle w:val="CaptionedFigure"/>
      </w:pPr>
      <w:r>
        <w:drawing>
          <wp:inline>
            <wp:extent cx="5334000" cy="955770"/>
            <wp:effectExtent b="0" l="0" r="0" t="0"/>
            <wp:docPr descr="Рис. 11: Перемещение файлов в новый каталог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ов в новый каталог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 (рис. 12).</w:t>
      </w:r>
    </w:p>
    <w:p>
      <w:pPr>
        <w:pStyle w:val="CaptionedFigure"/>
      </w:pPr>
      <w:r>
        <w:drawing>
          <wp:inline>
            <wp:extent cx="5334000" cy="586341"/>
            <wp:effectExtent b="0" l="0" r="0" t="0"/>
            <wp:docPr descr="Рис. 12: Новый каталог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каталог</w:t>
      </w:r>
    </w:p>
    <w:p>
      <w:pPr>
        <w:numPr>
          <w:ilvl w:val="0"/>
          <w:numId w:val="1010"/>
        </w:numPr>
        <w:pStyle w:val="Compact"/>
      </w:pPr>
      <w:r>
        <w:t xml:space="preserve">Определим опции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wxr–r– … australia</w:t>
      </w:r>
      <w:r>
        <w:t xml:space="preserve">: создадим новый каталог australia, проверим какие у него права, а после, в моем случае, используем</w:t>
      </w:r>
      <w:r>
        <w:t xml:space="preserve"> </w:t>
      </w:r>
      <w:r>
        <w:rPr>
          <w:rStyle w:val="VerbatimChar"/>
        </w:rPr>
        <w:t xml:space="preserve">chmod g-x,o-x australia</w:t>
      </w:r>
      <w:r>
        <w:t xml:space="preserve">, чтобы изменить на нужные права (рис. 13).</w:t>
      </w:r>
    </w:p>
    <w:p>
      <w:pPr>
        <w:pStyle w:val="CaptionedFigure"/>
      </w:pPr>
      <w:r>
        <w:drawing>
          <wp:inline>
            <wp:extent cx="5334000" cy="4021984"/>
            <wp:effectExtent b="0" l="0" r="0" t="0"/>
            <wp:docPr descr="Рис. 13: Изменение прав каталога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каталога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rwx–x–x … play</w:t>
      </w:r>
      <w:r>
        <w:t xml:space="preserve">: делаем то же самое, но используем</w:t>
      </w:r>
      <w:r>
        <w:t xml:space="preserve"> </w:t>
      </w:r>
      <w:r>
        <w:rPr>
          <w:rStyle w:val="VerbatimChar"/>
        </w:rPr>
        <w:t xml:space="preserve">chmod g-r,o-r play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4241013"/>
            <wp:effectExtent b="0" l="0" r="0" t="0"/>
            <wp:docPr descr="Рис. 14: Изменение прав каталог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каталога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-r-xr–r– … my_os</w:t>
      </w:r>
      <w:r>
        <w:t xml:space="preserve">: создаем в этот раз уже файл my_os и пишем команду</w:t>
      </w:r>
      <w:r>
        <w:t xml:space="preserve"> </w:t>
      </w:r>
      <w:r>
        <w:rPr>
          <w:rStyle w:val="VerbatimChar"/>
        </w:rPr>
        <w:t xml:space="preserve">chmod u-w,u+x my-o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785583"/>
            <wp:effectExtent b="0" l="0" r="0" t="0"/>
            <wp:docPr descr="Рис. 15: Изменение прав файла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файла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-rw-rw-r– … feathers</w:t>
      </w:r>
      <w:r>
        <w:t xml:space="preserve">: здесь уже используем</w:t>
      </w:r>
      <w:r>
        <w:t xml:space="preserve"> </w:t>
      </w:r>
      <w:r>
        <w:rPr>
          <w:rStyle w:val="VerbatimChar"/>
        </w:rPr>
        <w:t xml:space="preserve">chmod g+w feathers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5334000" cy="802661"/>
            <wp:effectExtent b="0" l="0" r="0" t="0"/>
            <wp:docPr descr="Рис. 16: Изменение прав файл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ав файла</w:t>
      </w:r>
    </w:p>
    <w:p>
      <w:pPr>
        <w:numPr>
          <w:ilvl w:val="0"/>
          <w:numId w:val="1015"/>
        </w:numPr>
        <w:pStyle w:val="Compact"/>
      </w:pPr>
      <w:r>
        <w:t xml:space="preserve">Просмотрим содержимое файла /etc/passwd, используя команду</w:t>
      </w:r>
      <w:r>
        <w:t xml:space="preserve"> </w:t>
      </w:r>
      <w:r>
        <w:rPr>
          <w:bCs/>
          <w:b/>
        </w:rPr>
        <w:t xml:space="preserve">ca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5334000" cy="4403387"/>
            <wp:effectExtent b="0" l="0" r="0" t="0"/>
            <wp:docPr descr="Рис. 17: Cодержимое файла /etc/passwd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одержимое файла /etc/passwd</w:t>
      </w:r>
    </w:p>
    <w:p>
      <w:pPr>
        <w:pStyle w:val="BodyText"/>
      </w:pPr>
      <w:r>
        <w:t xml:space="preserve">Скопируем файл ~/feathers в файл ~/file.old, а затем переместим файл ~/file.old в каталог ~/play (рис. 18).</w:t>
      </w:r>
    </w:p>
    <w:p>
      <w:pPr>
        <w:pStyle w:val="CaptionedFigure"/>
      </w:pPr>
      <w:r>
        <w:drawing>
          <wp:inline>
            <wp:extent cx="5334000" cy="996211"/>
            <wp:effectExtent b="0" l="0" r="0" t="0"/>
            <wp:docPr descr="Рис. 18: Копирование и перемещение файл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и перемещение файла</w:t>
      </w:r>
    </w:p>
    <w:p>
      <w:pPr>
        <w:pStyle w:val="BodyText"/>
      </w:pPr>
      <w:r>
        <w:t xml:space="preserve">Скопируем каталог ~/play в каталог ~/fun.После переместим каталог ~/fun в каталог ~/play и назовите его games(рис. 19).</w:t>
      </w:r>
    </w:p>
    <w:p>
      <w:pPr>
        <w:pStyle w:val="CaptionedFigure"/>
      </w:pPr>
      <w:r>
        <w:drawing>
          <wp:inline>
            <wp:extent cx="5334000" cy="1581925"/>
            <wp:effectExtent b="0" l="0" r="0" t="0"/>
            <wp:docPr descr="Рис. 19: Перемещение каталога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каталога</w:t>
      </w:r>
    </w:p>
    <w:p>
      <w:pPr>
        <w:pStyle w:val="BodyText"/>
      </w:pPr>
      <w:r>
        <w:t xml:space="preserve">Лишим владельца файла ~/feathers права на чтение, используя команду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. Если мы попробуем просмотреть файл ~/feathers командой cat, то нам будет отказано в доступе, то же самое произойдет, если захотим скопировать данный файл. После вернем все обратно командой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5334000" cy="1467134"/>
            <wp:effectExtent b="0" l="0" r="0" t="0"/>
            <wp:docPr descr="Рис. 20: Изменение прав владельца файла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владельца файла</w:t>
      </w:r>
    </w:p>
    <w:p>
      <w:pPr>
        <w:pStyle w:val="BodyText"/>
      </w:pPr>
      <w:r>
        <w:t xml:space="preserve">Лишим теперь владельца каталога ~/play права на выполнение, командой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. Попробуем перейти в каталог ~/play, то нам будет отказано в доступе. Вернем владельцу каталога ~/play право на выполнение, командой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5334000" cy="1580865"/>
            <wp:effectExtent b="0" l="0" r="0" t="0"/>
            <wp:docPr descr="Рис. 21: Изменение прав владельца каталога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ав владельца каталога</w:t>
      </w:r>
    </w:p>
    <w:p>
      <w:pPr>
        <w:pStyle w:val="BodyText"/>
      </w:pPr>
      <w:r>
        <w:t xml:space="preserve">Прочитаем man по командам mount, fsck, mkfs, kill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unt</w:t>
      </w:r>
      <w:r>
        <w:t xml:space="preserve">: команда mount используется для подключения файловых систем к каталогу в иерархии файловой системы (рис. 22).</w:t>
      </w:r>
    </w:p>
    <w:p>
      <w:pPr>
        <w:pStyle w:val="CaptionedFigure"/>
      </w:pPr>
      <w:r>
        <w:drawing>
          <wp:inline>
            <wp:extent cx="5334000" cy="4465806"/>
            <wp:effectExtent b="0" l="0" r="0" t="0"/>
            <wp:docPr descr="Рис. 22: Команда mount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mou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sck</w:t>
      </w:r>
      <w:r>
        <w:t xml:space="preserve">: команда fsck (file system check) предназначена для проверки и исправления целостности файловых систем (рис. 23).</w:t>
      </w:r>
    </w:p>
    <w:p>
      <w:pPr>
        <w:pStyle w:val="CaptionedFigure"/>
      </w:pPr>
      <w:r>
        <w:drawing>
          <wp:inline>
            <wp:extent cx="5334000" cy="4460229"/>
            <wp:effectExtent b="0" l="0" r="0" t="0"/>
            <wp:docPr descr="Рис. 23: Команда fsck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fsck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kfs</w:t>
      </w:r>
      <w:r>
        <w:t xml:space="preserve">: команда mkfs (make file system) используется для создания новой файловой системы на указанном устройстве (рис. 24).</w:t>
      </w:r>
    </w:p>
    <w:p>
      <w:pPr>
        <w:pStyle w:val="CaptionedFigure"/>
      </w:pPr>
      <w:r>
        <w:drawing>
          <wp:inline>
            <wp:extent cx="5334000" cy="4537624"/>
            <wp:effectExtent b="0" l="0" r="0" t="0"/>
            <wp:docPr descr="Рис. 24: Команда mkfs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mkf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ill</w:t>
      </w:r>
      <w:r>
        <w:t xml:space="preserve">: команда kill используется для отправки сигнала процессу или группе процессов, что может привести к их завершению (рис. 25).</w:t>
      </w:r>
    </w:p>
    <w:p>
      <w:pPr>
        <w:pStyle w:val="CaptionedFigure"/>
      </w:pPr>
      <w:r>
        <w:drawing>
          <wp:inline>
            <wp:extent cx="5334000" cy="4542503"/>
            <wp:effectExtent b="0" l="0" r="0" t="0"/>
            <wp:docPr descr="Рис. 25: Команда kill" title="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kill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бщая структура файловой системы в большинстве операционных систем может быть представлена следующим образом:</w:t>
      </w:r>
    </w:p>
    <w:p>
      <w:pPr>
        <w:pStyle w:val="BodyText"/>
      </w:pPr>
      <w:r>
        <w:rPr>
          <w:bCs/>
          <w:b/>
        </w:rPr>
        <w:t xml:space="preserve">/</w:t>
      </w:r>
      <w:r>
        <w:t xml:space="preserve"> </w:t>
      </w:r>
      <w:r>
        <w:t xml:space="preserve">- корневая директория</w:t>
      </w:r>
    </w:p>
    <w:p>
      <w:pPr>
        <w:pStyle w:val="BodyText"/>
      </w:pPr>
      <w:r>
        <w:rPr>
          <w:bCs/>
          <w:b/>
        </w:rPr>
        <w:t xml:space="preserve">/bin</w:t>
      </w:r>
      <w:r>
        <w:t xml:space="preserve"> </w:t>
      </w:r>
      <w:r>
        <w:t xml:space="preserve">- содержит основные исполняемые файлы, необходимые для загрузки и базовых операций в системе.</w:t>
      </w:r>
    </w:p>
    <w:p>
      <w:pPr>
        <w:pStyle w:val="BodyText"/>
      </w:pPr>
      <w:r>
        <w:rPr>
          <w:bCs/>
          <w:b/>
        </w:rPr>
        <w:t xml:space="preserve">/boot</w:t>
      </w:r>
      <w:r>
        <w:t xml:space="preserve"> </w:t>
      </w:r>
      <w:r>
        <w:t xml:space="preserve">- содержит файлы, необходимые для загрузки операционной системы.</w:t>
      </w:r>
    </w:p>
    <w:p>
      <w:pPr>
        <w:pStyle w:val="BodyText"/>
      </w:pPr>
      <w:r>
        <w:rPr>
          <w:bCs/>
          <w:b/>
        </w:rPr>
        <w:t xml:space="preserve">/dev</w:t>
      </w:r>
      <w:r>
        <w:t xml:space="preserve"> </w:t>
      </w:r>
      <w:r>
        <w:t xml:space="preserve">- содержит файлы, представляющие устройства в системе.</w:t>
      </w:r>
    </w:p>
    <w:p>
      <w:pPr>
        <w:pStyle w:val="BodyText"/>
      </w:pPr>
      <w:r>
        <w:rPr>
          <w:bCs/>
          <w:b/>
        </w:rPr>
        <w:t xml:space="preserve">/etc</w:t>
      </w:r>
      <w:r>
        <w:t xml:space="preserve"> </w:t>
      </w:r>
      <w:r>
        <w:t xml:space="preserve">- содержит конфигурационные файлы для системы и установленных программ.</w:t>
      </w:r>
    </w:p>
    <w:p>
      <w:pPr>
        <w:pStyle w:val="BodyText"/>
      </w:pPr>
      <w:r>
        <w:rPr>
          <w:bCs/>
          <w:b/>
        </w:rPr>
        <w:t xml:space="preserve">/home</w:t>
      </w:r>
      <w:r>
        <w:t xml:space="preserve"> </w:t>
      </w:r>
      <w:r>
        <w:t xml:space="preserve">- директории пользователей.</w:t>
      </w:r>
    </w:p>
    <w:p>
      <w:pPr>
        <w:pStyle w:val="BodyText"/>
      </w:pPr>
      <w:r>
        <w:rPr>
          <w:bCs/>
          <w:b/>
        </w:rPr>
        <w:t xml:space="preserve">/lib</w:t>
      </w:r>
      <w:r>
        <w:t xml:space="preserve"> </w:t>
      </w:r>
      <w:r>
        <w:t xml:space="preserve">- содержит библиотеки, необходимые для запуска исполняемых файлов в /bin и /sbin.</w:t>
      </w:r>
    </w:p>
    <w:p>
      <w:pPr>
        <w:pStyle w:val="BodyText"/>
      </w:pPr>
      <w:r>
        <w:rPr>
          <w:bCs/>
          <w:b/>
        </w:rPr>
        <w:t xml:space="preserve">/media</w:t>
      </w:r>
      <w:r>
        <w:t xml:space="preserve"> </w:t>
      </w:r>
      <w:r>
        <w:t xml:space="preserve">- место для монтирования временных носителей, таких как USB-накопители.</w:t>
      </w:r>
    </w:p>
    <w:p>
      <w:pPr>
        <w:pStyle w:val="BodyText"/>
      </w:pPr>
      <w:r>
        <w:rPr>
          <w:bCs/>
          <w:b/>
        </w:rPr>
        <w:t xml:space="preserve">/mnt</w:t>
      </w:r>
      <w:r>
        <w:t xml:space="preserve"> </w:t>
      </w:r>
      <w:r>
        <w:t xml:space="preserve">- место для временного монтирования файловых систем.</w:t>
      </w:r>
    </w:p>
    <w:p>
      <w:pPr>
        <w:pStyle w:val="BodyText"/>
      </w:pPr>
      <w:r>
        <w:rPr>
          <w:bCs/>
          <w:b/>
        </w:rPr>
        <w:t xml:space="preserve">/opt</w:t>
      </w:r>
      <w:r>
        <w:t xml:space="preserve"> </w:t>
      </w:r>
      <w:r>
        <w:t xml:space="preserve">- используется для установки</w:t>
      </w:r>
      <w:r>
        <w:t xml:space="preserve"> </w:t>
      </w:r>
      <w:r>
        <w:t xml:space="preserve">“</w:t>
      </w:r>
      <w:r>
        <w:t xml:space="preserve">дополнительных</w:t>
      </w:r>
      <w:r>
        <w:t xml:space="preserve">”</w:t>
      </w:r>
      <w:r>
        <w:t xml:space="preserve"> </w:t>
      </w:r>
      <w:r>
        <w:t xml:space="preserve">программ.</w:t>
      </w:r>
    </w:p>
    <w:p>
      <w:pPr>
        <w:pStyle w:val="BodyText"/>
      </w:pPr>
      <w:r>
        <w:rPr>
          <w:bCs/>
          <w:b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информацию о процессах в системе.</w:t>
      </w:r>
    </w:p>
    <w:p>
      <w:pPr>
        <w:pStyle w:val="BodyText"/>
      </w:pPr>
      <w:r>
        <w:rPr>
          <w:bCs/>
          <w:b/>
        </w:rPr>
        <w:t xml:space="preserve">/root</w:t>
      </w:r>
      <w:r>
        <w:t xml:space="preserve"> </w:t>
      </w:r>
      <w:r>
        <w:t xml:space="preserve">- домашняя директория суперпользователя (root).</w:t>
      </w:r>
    </w:p>
    <w:p>
      <w:pPr>
        <w:pStyle w:val="BodyText"/>
      </w:pPr>
      <w:r>
        <w:rPr>
          <w:bCs/>
          <w:b/>
        </w:rPr>
        <w:t xml:space="preserve">/run</w:t>
      </w:r>
      <w:r>
        <w:t xml:space="preserve"> </w:t>
      </w:r>
      <w:r>
        <w:t xml:space="preserve">- временная файловая система, хранящая данные, специфичные для текущего запуска системы.</w:t>
      </w:r>
    </w:p>
    <w:p>
      <w:pPr>
        <w:pStyle w:val="BodyText"/>
      </w:pPr>
      <w:r>
        <w:rPr>
          <w:bCs/>
          <w:b/>
        </w:rPr>
        <w:t xml:space="preserve">/sbin</w:t>
      </w:r>
      <w:r>
        <w:t xml:space="preserve"> </w:t>
      </w:r>
      <w:r>
        <w:t xml:space="preserve">- содержит основные системные исполняемые файлы.</w:t>
      </w:r>
    </w:p>
    <w:p>
      <w:pPr>
        <w:pStyle w:val="BodyText"/>
      </w:pPr>
      <w:r>
        <w:rPr>
          <w:bCs/>
          <w:b/>
        </w:rPr>
        <w:t xml:space="preserve">/srv</w:t>
      </w:r>
      <w:r>
        <w:t xml:space="preserve"> </w:t>
      </w:r>
      <w:r>
        <w:t xml:space="preserve">- содержит данные, используемые локальными сервисами.</w:t>
      </w:r>
    </w:p>
    <w:p>
      <w:pPr>
        <w:pStyle w:val="BodyText"/>
      </w:pPr>
      <w:r>
        <w:rPr>
          <w:bCs/>
          <w:b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ядре Linux.</w:t>
      </w:r>
    </w:p>
    <w:p>
      <w:pPr>
        <w:pStyle w:val="BodyText"/>
      </w:pPr>
      <w:r>
        <w:rPr>
          <w:bCs/>
          <w:b/>
        </w:rPr>
        <w:t xml:space="preserve">/tmp</w:t>
      </w:r>
      <w:r>
        <w:t xml:space="preserve"> </w:t>
      </w:r>
      <w:r>
        <w:t xml:space="preserve">- временная директория, доступная всем пользователям для временных файлов.</w:t>
      </w:r>
    </w:p>
    <w:p>
      <w:pPr>
        <w:pStyle w:val="BodyText"/>
      </w:pPr>
      <w:r>
        <w:rPr>
          <w:bCs/>
          <w:b/>
        </w:rPr>
        <w:t xml:space="preserve">/usr</w:t>
      </w:r>
      <w:r>
        <w:t xml:space="preserve"> </w:t>
      </w:r>
      <w:r>
        <w:t xml:space="preserve">- вторичная иерархия, содержащая все несистемные программы и данные.</w:t>
      </w:r>
    </w:p>
    <w:p>
      <w:pPr>
        <w:pStyle w:val="BodyText"/>
      </w:pPr>
      <w:r>
        <w:rPr>
          <w:bCs/>
          <w:b/>
        </w:rPr>
        <w:t xml:space="preserve">/var</w:t>
      </w:r>
      <w:r>
        <w:t xml:space="preserve"> </w:t>
      </w:r>
      <w:r>
        <w:t xml:space="preserve">- содержит изменяемые файлы, такие как журналы, временные файлы и кэши.</w:t>
      </w:r>
    </w:p>
    <w:p>
      <w:pPr>
        <w:pStyle w:val="BodyText"/>
      </w:pPr>
      <w:r>
        <w:t xml:space="preserve">Каждая из этих директорий первого уровня имеет свою уникальную роль в файловой системе операционной систем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стало доступным операционной системе, необходимо выполнить операцию монтирования (</w:t>
      </w:r>
      <w:r>
        <w:rPr>
          <w:bCs/>
          <w:b/>
        </w:rPr>
        <w:t xml:space="preserve">mount</w:t>
      </w:r>
      <w:r>
        <w:t xml:space="preserve">). Монтирование - это процесс подключения файловой системы к определенной точке в иерархии файловой системы операционной системы. Это позволяет операционной системе видеть и обращаться к содержимому этой файловой системы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 включают: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питании</w:t>
      </w:r>
      <w:r>
        <w:t xml:space="preserve">: Внезапное отключение питания может привести к повреждению файлов, так как операции записи могут быть прерваны, что приводит к неправильному состоянию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Сбои в работе жёсткого диска или других устройств хранения данных</w:t>
      </w:r>
      <w:r>
        <w:t xml:space="preserve">: Неисправности жестких дисков или других устройств хранения данных могут вызвать повреждение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Вирусы и вредоносное ПО</w:t>
      </w:r>
      <w:r>
        <w:t xml:space="preserve">: Атаки вирусов и вредоносного программного обеспечения могут изменять или удалять файлы, что приводит к нарушению целостности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Неправильное завершение работы программ или операционной системы</w:t>
      </w:r>
      <w:r>
        <w:t xml:space="preserve">: Если программа или операционная система завершается некорректно, это может привести к повреждению файлов и структуры файловой системы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Физические повреждения устройств хранения данных</w:t>
      </w:r>
      <w:r>
        <w:t xml:space="preserve">: Механические повреждения жестких дисков или других устройств хранения данных могут привести к потере данных и повреждению файловой системы.</w:t>
      </w:r>
    </w:p>
    <w:p>
      <w:pPr>
        <w:pStyle w:val="FirstParagraph"/>
      </w:pPr>
      <w:r>
        <w:t xml:space="preserve">Для устранения повреждений файловой системы можно предпринять следующие шаги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Проверка и восстановление файловой системы</w:t>
      </w:r>
      <w:r>
        <w:t xml:space="preserve">: Использование специальных инструментов, таких как fsck в Linux, для проверки и восстановления целостности файловой систем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резервных копий</w:t>
      </w:r>
      <w:r>
        <w:t xml:space="preserve">: Восстановление поврежденных файлов из резервных копий, если они доступны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Использование специализированных программ</w:t>
      </w:r>
      <w:r>
        <w:t xml:space="preserve">: Использование специализированных программ для восстановления данных с поврежденных устройств хранени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Замена неисправных устройств хранения данных</w:t>
      </w:r>
      <w:r>
        <w:t xml:space="preserve">: В случае физических повреждений устройств хранения данных требуется их замена и восстановление данных из резервных копий, если таковые имеются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Установка антивирусного ПО и обновление системы</w:t>
      </w:r>
      <w:r>
        <w:t xml:space="preserve">: Защита от вирусов и вредоносного ПО путем установки антивирусного программного обеспечения и регулярное обновление операционной системы для устранения уязвимостей.</w:t>
      </w:r>
    </w:p>
    <w:p>
      <w:pPr>
        <w:pStyle w:val="FirstParagraph"/>
      </w:pPr>
      <w:r>
        <w:t xml:space="preserve">Кроме того, важно регулярно создавать резервные копии данных, чтобы в случае повреждения файловой системы можно было восстановить данные из последней рабочей копии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Использовать команду mkfs</w:t>
      </w:r>
      <w:r>
        <w:t xml:space="preserve">: В большинстве дистрибутивов Linux для создания файловой системы используется команда mkfs, например, для создания ext4-файловой системы:</w:t>
      </w:r>
      <w:r>
        <w:t xml:space="preserve"> </w:t>
      </w:r>
      <w:r>
        <w:rPr>
          <w:rStyle w:val="VerbatimChar"/>
        </w:rPr>
        <w:t xml:space="preserve">mkfs.ext4 /dev/sdX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астройка параметров файловой системы</w:t>
      </w:r>
      <w:r>
        <w:t xml:space="preserve">: Вы можете указать различные параметры, такие как размер блока, метку тома и другие опции в зависимости от вашего выбора файловой системы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Монтирование файловой системы (опционально)</w:t>
      </w:r>
      <w:r>
        <w:t xml:space="preserve">: После создания файловой системы вы можете выполнить операцию монтирования, чтобы сделать её доступной для использования операционной системой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ы для просмотра текстовых файлов предоставляют пользователю возможность просматривать содержимое текстовых файлов непосредственно в терминале или командной строке. Вот несколько основных команд для просмотра текстовых файлов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cat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concatenate) используется для отображения содержимого одного или нескольких файлов в терминале. Она также может использоваться для объединения нескольких файлов и вывода содержимого на экран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ss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позволяет просматривать содержимое файла постранично. Это удобно для просмотра больших файлов, так как позволяет легко прокручивать вперед и назад, а также искать в тексте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ore</w:t>
      </w:r>
      <w:r>
        <w:t xml:space="preserve">: Подобно команде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манда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также используется для просмотра содержимого файла постранично. Однак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 </w:t>
      </w:r>
      <w:r>
        <w:t xml:space="preserve">менее гибкая по сравнению с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head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текстового файла. По умолчанию выводится 10 первых строк файла, но это количество можно изменить с помощью параметра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ail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выводит конечные строки текстового файла. По умолчанию выводится 10 последних строк файла, но это количество также можно изменить с помощью параметра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Linux предназначена для копирования файлов и каталогов. Она имеет ряд опций, позволяющих выполнять различные операции с копированием. Вот 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файлов</w:t>
      </w:r>
      <w:r>
        <w:t xml:space="preserve">: С помощью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но скопировать один или несколько файлов из одного места в другое. Например:</w:t>
      </w:r>
      <w:r>
        <w:t xml:space="preserve"> </w:t>
      </w:r>
      <w:r>
        <w:rPr>
          <w:rStyle w:val="VerbatimChar"/>
        </w:rPr>
        <w:t xml:space="preserve">cp file1.txt /путь/к/директории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каталог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также позволяет копировать целые каталоги со всем их содержимым. Для этого используется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екурсивное копирование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одтверждение при копировании</w:t>
      </w:r>
      <w:r>
        <w:t xml:space="preserve">: При копирова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Переименование файлов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для переименования файлов, скопировав файл с новым именем. Например:</w:t>
      </w:r>
      <w:r>
        <w:t xml:space="preserve"> </w:t>
      </w:r>
      <w:r>
        <w:rPr>
          <w:rStyle w:val="VerbatimChar"/>
        </w:rPr>
        <w:t xml:space="preserve">cp file1.txt newfile.txt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хранение атрибутов файлов</w:t>
      </w:r>
      <w:r>
        <w:t xml:space="preserve">: Опции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позволяют сохранить атрибуты файлов, такие как права доступа, временные метки и владельца файла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Рекурсивное копирование</w:t>
      </w:r>
      <w:r>
        <w:t xml:space="preserve">: С помощью опци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можно скопировать каталог и всё его содержимое, включая подкаталоги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Создание резервной копии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ет быть использована для создания резервных копий файлов и каталогов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Копирование множества файлов в один каталог</w:t>
      </w:r>
      <w:r>
        <w:t xml:space="preserve">: Можно одновременно скопировать несколько файлов в один каталог, указав последним аргументом имя каталога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Linux используется для перемещения файлов и каталогов. Она также может быть использована для переименования файлов и каталогов. Вот основные возможности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файлов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озволяет переместить один или несколько файлов из одной директории в другую. Например:</w:t>
      </w:r>
      <w:r>
        <w:t xml:space="preserve"> </w:t>
      </w:r>
      <w:r>
        <w:rPr>
          <w:rStyle w:val="VerbatimChar"/>
        </w:rPr>
        <w:t xml:space="preserve">mv file1.txt /путь/к/другой_директории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каталогов</w:t>
      </w:r>
      <w:r>
        <w:t xml:space="preserve">: Аналогично файла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перемещать целые каталоги со всем их содержимым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именование файлов</w:t>
      </w:r>
      <w:r>
        <w:t xml:space="preserve">: Путем использования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но также переименовывать файлы, перемещая файл с новым именем. Например:</w:t>
      </w:r>
      <w:r>
        <w:t xml:space="preserve"> </w:t>
      </w:r>
      <w:r>
        <w:rPr>
          <w:rStyle w:val="VerbatimChar"/>
        </w:rPr>
        <w:t xml:space="preserve">mv oldname.txt newname.txt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запись файлов</w:t>
      </w:r>
      <w:r>
        <w:t xml:space="preserve">: Если файл с указанным именем уже существует в целевой директории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перезапишет его без предупреждения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Сохранение атрибутов файлов</w:t>
      </w:r>
      <w:r>
        <w:t xml:space="preserve">: При перемещении файлов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сохраняет атрибуты файлов, такие как права доступа, временные метки и владельца файл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и переименование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одновременно перемещать файлы и переименовывать их, предоставляя гибкость в управлении файлами и директориями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Безопасное перемещение множества файлов в один каталог</w:t>
      </w:r>
      <w:r>
        <w:t xml:space="preserve">: Можно одновременно переместить несколько файлов в один каталог, указав последним аргументом имя каталога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Перемещение с подтверждением</w:t>
      </w:r>
      <w:r>
        <w:t xml:space="preserve">: При перемещении файлов в уже существующий каталог с тем же именем,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запрашивает подтверждение, если вы не используете опцию перезаписи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определяют, какие действия могут выполнять пользователи и программы в отношении файлов и каталогов. В системах Unix-подобных операционных системах (таких как Linux), каждый файл и каталог имеет набор прав доступа, который определяет, кто может читать, записывать или выполнять файл, а также кто может изменять его.</w:t>
      </w:r>
    </w:p>
    <w:p>
      <w:pPr>
        <w:pStyle w:val="BodyText"/>
      </w:pPr>
      <w:r>
        <w:t xml:space="preserve">Вот основные типы прав доступа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Чтение (Read)</w:t>
      </w:r>
      <w:r>
        <w:t xml:space="preserve">: Пользователь или программа может просматривать содержимое файла или каталога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Запись (Write)</w:t>
      </w:r>
      <w:r>
        <w:t xml:space="preserve">: Пользователь или программа может изменять файл или каталог, добавлять или удалять содержимое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Выполнение (Execute)</w:t>
      </w:r>
      <w:r>
        <w:t xml:space="preserve">: Для каталогов это позволяет входить в каталог и выполнять команды внутри него. Для файлов это позволяет запускать исполняемые файлы.</w:t>
      </w:r>
    </w:p>
    <w:p>
      <w:pPr>
        <w:pStyle w:val="FirstParagraph"/>
      </w:pPr>
      <w:r>
        <w:t xml:space="preserve">Права доступа могут быть изменены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 терминале Linux. Вот основные способы изменения прав доступа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символьной нотации</w:t>
      </w:r>
      <w:r>
        <w:t xml:space="preserve">: Например,</w:t>
      </w:r>
      <w:r>
        <w:t xml:space="preserve"> </w:t>
      </w:r>
      <w:r>
        <w:rPr>
          <w:rStyle w:val="VerbatimChar"/>
        </w:rPr>
        <w:t xml:space="preserve">chmod u+r file.txt</w:t>
      </w:r>
      <w:r>
        <w:t xml:space="preserve"> </w:t>
      </w:r>
      <w:r>
        <w:t xml:space="preserve">добавляет право чтения для владельца файла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спользование числовой нотации</w:t>
      </w:r>
      <w:r>
        <w:t xml:space="preserve">: Назначение прав осуществляется через числовые значения, такие как 755, где каждая цифра представляет набор прав для владельца, группы и других пользователей соответственно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Изменение прав доступа по битам</w:t>
      </w:r>
      <w:r>
        <w:t xml:space="preserve">: Используя флаги</w:t>
      </w:r>
      <w:r>
        <w:t xml:space="preserve"> </w:t>
      </w:r>
      <w:r>
        <w:rPr>
          <w:rStyle w:val="VerbatimChar"/>
        </w:rPr>
        <w:t xml:space="preserve">u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и комбинации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можно добавлять или удалять права доступа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файловой системой Linux, её структурой, именами и содержанием каталогов, а также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6"/>
        </w:numPr>
        <w:pStyle w:val="Compact"/>
      </w:pPr>
      <w:r>
        <w:t xml:space="preserve">Руководство к лабораторной работе №4.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:</dc:title>
  <dc:creator>Сомсиков Даниил Сергеевич</dc:creator>
  <dc:language>ru-RU</dc:language>
  <cp:keywords/>
  <dcterms:created xsi:type="dcterms:W3CDTF">2024-06-05T15:32:19Z</dcterms:created>
  <dcterms:modified xsi:type="dcterms:W3CDTF">2024-06-05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